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01B6" w14:textId="77777777" w:rsidR="00425F09" w:rsidRDefault="00EC326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r>
        <w:rPr>
          <w:b/>
          <w:color w:val="000000"/>
        </w:rPr>
        <w:t>2022</w:t>
      </w:r>
      <w:r w:rsidR="0027786F">
        <w:rPr>
          <w:b/>
          <w:color w:val="000000"/>
        </w:rPr>
        <w:t>-202</w:t>
      </w:r>
      <w:r>
        <w:rPr>
          <w:b/>
          <w:color w:val="000000"/>
        </w:rPr>
        <w:t>3</w:t>
      </w:r>
      <w:r w:rsidR="0027786F">
        <w:rPr>
          <w:b/>
          <w:color w:val="000000"/>
        </w:rPr>
        <w:t xml:space="preserve"> Bahar Dönemi Ders Programı </w:t>
      </w:r>
    </w:p>
    <w:tbl>
      <w:tblPr>
        <w:tblStyle w:val="a0"/>
        <w:tblpPr w:leftFromText="141" w:rightFromText="141" w:vertAnchor="text" w:tblpY="1"/>
        <w:tblOverlap w:val="never"/>
        <w:tblW w:w="9634" w:type="dxa"/>
        <w:tblLayout w:type="fixed"/>
        <w:tblLook w:val="0000" w:firstRow="0" w:lastRow="0" w:firstColumn="0" w:lastColumn="0" w:noHBand="0" w:noVBand="0"/>
      </w:tblPr>
      <w:tblGrid>
        <w:gridCol w:w="371"/>
        <w:gridCol w:w="600"/>
        <w:gridCol w:w="1111"/>
        <w:gridCol w:w="1195"/>
        <w:gridCol w:w="1195"/>
        <w:gridCol w:w="1188"/>
        <w:gridCol w:w="1134"/>
        <w:gridCol w:w="993"/>
        <w:gridCol w:w="870"/>
        <w:gridCol w:w="977"/>
      </w:tblGrid>
      <w:tr w:rsidR="005E02B2" w14:paraId="719B9748" w14:textId="77777777" w:rsidTr="006F5C16">
        <w:trPr>
          <w:trHeight w:val="228"/>
        </w:trPr>
        <w:tc>
          <w:tcPr>
            <w:tcW w:w="37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B0F62A8" w14:textId="77777777" w:rsidR="005E02B2" w:rsidRDefault="005E02B2" w:rsidP="006F5C16">
            <w:pPr>
              <w:spacing w:after="0" w:line="240" w:lineRule="auto"/>
              <w:ind w:left="113" w:right="113"/>
              <w:jc w:val="center"/>
              <w:rPr>
                <w:b/>
                <w:sz w:val="16"/>
                <w:szCs w:val="16"/>
              </w:rPr>
            </w:pPr>
            <w:bookmarkStart w:id="0" w:name="_heading=h.gjdgxs" w:colFirst="0" w:colLast="0"/>
            <w:bookmarkEnd w:id="0"/>
            <w:r>
              <w:rPr>
                <w:b/>
                <w:sz w:val="16"/>
                <w:szCs w:val="16"/>
              </w:rPr>
              <w:t>PAZARTESİ</w:t>
            </w:r>
          </w:p>
        </w:tc>
        <w:tc>
          <w:tcPr>
            <w:tcW w:w="60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848A212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RS SAATİ</w:t>
            </w:r>
          </w:p>
        </w:tc>
        <w:tc>
          <w:tcPr>
            <w:tcW w:w="1111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57E6613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04</w:t>
            </w:r>
          </w:p>
        </w:tc>
        <w:tc>
          <w:tcPr>
            <w:tcW w:w="1195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0D1EE96E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6</w:t>
            </w:r>
          </w:p>
        </w:tc>
        <w:tc>
          <w:tcPr>
            <w:tcW w:w="1195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5EDE49E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102</w:t>
            </w:r>
          </w:p>
        </w:tc>
        <w:tc>
          <w:tcPr>
            <w:tcW w:w="1188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4268826D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Diğer Derslik 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3E606158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Diğer Derslik 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12834D54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Çevrimiçi </w:t>
            </w:r>
          </w:p>
        </w:tc>
        <w:tc>
          <w:tcPr>
            <w:tcW w:w="8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23A599E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AVUZ</w:t>
            </w:r>
          </w:p>
        </w:tc>
        <w:tc>
          <w:tcPr>
            <w:tcW w:w="977" w:type="dxa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C0C0C0"/>
          </w:tcPr>
          <w:p w14:paraId="238CF4E4" w14:textId="77777777" w:rsidR="005E02B2" w:rsidRDefault="005E02B2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İĞER BÖLÜMLER</w:t>
            </w:r>
          </w:p>
        </w:tc>
      </w:tr>
      <w:tr w:rsidR="005E02B2" w14:paraId="3AAFD624" w14:textId="77777777" w:rsidTr="006F5C16">
        <w:trPr>
          <w:trHeight w:val="680"/>
        </w:trPr>
        <w:tc>
          <w:tcPr>
            <w:tcW w:w="3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90797CB" w14:textId="77777777" w:rsidR="005E02B2" w:rsidRDefault="005E02B2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35743A7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8:30-09:15</w:t>
            </w:r>
          </w:p>
        </w:tc>
        <w:tc>
          <w:tcPr>
            <w:tcW w:w="11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CB2FB7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F25559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C11751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7A84C0E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E7A6F74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12A216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E10406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6458D0" w14:textId="77777777" w:rsidR="005E02B2" w:rsidRDefault="005E02B2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EF351B" w14:paraId="30FB35FD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6B6EDDC" w14:textId="77777777" w:rsidR="00EF351B" w:rsidRDefault="00EF351B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2CFCF0A" w14:textId="77777777" w:rsidR="00EF351B" w:rsidRDefault="00EF351B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9:30-10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69467C5C" w14:textId="77777777" w:rsidR="00EF351B" w:rsidRPr="00853C5C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853C5C">
              <w:rPr>
                <w:b/>
                <w:sz w:val="16"/>
                <w:szCs w:val="16"/>
              </w:rPr>
              <w:t xml:space="preserve">448 Afet ve Travma Psk.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1DCB6F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123E63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0F0265F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7FCCC27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30AC25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8AEDA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68CFDD" w14:textId="77777777" w:rsidR="00EF351B" w:rsidRPr="00AC27C2" w:rsidRDefault="00EF351B" w:rsidP="006F5C16">
            <w:pPr>
              <w:spacing w:after="0" w:line="240" w:lineRule="auto"/>
              <w:jc w:val="center"/>
              <w:rPr>
                <w:b/>
                <w:color w:val="FF0000"/>
                <w:sz w:val="16"/>
                <w:szCs w:val="16"/>
                <w:highlight w:val="yellow"/>
              </w:rPr>
            </w:pPr>
          </w:p>
        </w:tc>
      </w:tr>
      <w:tr w:rsidR="00EF351B" w14:paraId="212D2B0F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053098C" w14:textId="77777777" w:rsidR="00EF351B" w:rsidRDefault="00EF351B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CA20324" w14:textId="77777777" w:rsidR="00EF351B" w:rsidRDefault="00EF351B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30-11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6E5F80A0" w14:textId="77777777" w:rsidR="00EF351B" w:rsidRPr="00853C5C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853C5C">
              <w:rPr>
                <w:b/>
                <w:sz w:val="16"/>
                <w:szCs w:val="16"/>
              </w:rPr>
              <w:t>D. Kandemirc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D66067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 w:themeFill="text2" w:themeFillTint="99"/>
            <w:vAlign w:val="bottom"/>
          </w:tcPr>
          <w:p w14:paraId="1B3D2703" w14:textId="77777777" w:rsidR="00EF351B" w:rsidRDefault="00EF351B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02 Türk Dili ve Edebiyatı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40E5E88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64D42FA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0F33CE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34E83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27C7EA" w14:textId="77777777" w:rsidR="00EF351B" w:rsidRPr="00AC27C2" w:rsidRDefault="00EF351B" w:rsidP="006F5C16">
            <w:pPr>
              <w:spacing w:after="0" w:line="240" w:lineRule="auto"/>
              <w:jc w:val="center"/>
              <w:rPr>
                <w:b/>
                <w:color w:val="FF0000"/>
                <w:sz w:val="16"/>
                <w:szCs w:val="16"/>
                <w:highlight w:val="yellow"/>
              </w:rPr>
            </w:pPr>
          </w:p>
        </w:tc>
      </w:tr>
      <w:tr w:rsidR="00EF351B" w14:paraId="7C6BCB72" w14:textId="77777777" w:rsidTr="006F5C16">
        <w:trPr>
          <w:trHeight w:val="238"/>
        </w:trPr>
        <w:tc>
          <w:tcPr>
            <w:tcW w:w="3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CD9AA20" w14:textId="77777777" w:rsidR="00EF351B" w:rsidRDefault="00EF351B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5607900" w14:textId="77777777" w:rsidR="00EF351B" w:rsidRDefault="00EF351B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:30-12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36C0A" w:themeFill="accent6" w:themeFillShade="BF"/>
          </w:tcPr>
          <w:p w14:paraId="010EB3A5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V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E6EB9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548DD4" w:themeFill="text2" w:themeFillTint="99"/>
            <w:vAlign w:val="bottom"/>
          </w:tcPr>
          <w:p w14:paraId="40BA8860" w14:textId="77777777" w:rsidR="00EF351B" w:rsidRDefault="00EF351B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İlknur Can Okutan </w:t>
            </w:r>
          </w:p>
          <w:p w14:paraId="4F0E8FB2" w14:textId="77777777" w:rsidR="00EF351B" w:rsidRDefault="00EF351B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PSI I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7CAB8676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5B526529" w14:textId="77777777" w:rsidR="00EF351B" w:rsidRPr="00853C5C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FFBF53" w14:textId="77777777" w:rsidR="00EF351B" w:rsidRDefault="00EF351B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5B7612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CD5CBE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EF351B" w14:paraId="4D889E65" w14:textId="77777777" w:rsidTr="006F5C16">
        <w:trPr>
          <w:trHeight w:val="236"/>
        </w:trPr>
        <w:tc>
          <w:tcPr>
            <w:tcW w:w="3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E68E03B" w14:textId="77777777" w:rsidR="00EF351B" w:rsidRDefault="00EF351B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286F0F2D" w14:textId="77777777" w:rsidR="00EF351B" w:rsidRDefault="00EF351B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:00-13:4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47A5FFB9" w14:textId="77777777" w:rsidR="00EF351B" w:rsidRPr="00B0453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0453B">
              <w:rPr>
                <w:b/>
                <w:sz w:val="16"/>
                <w:szCs w:val="16"/>
              </w:rPr>
              <w:t>Adli Psikoloji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465035E5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ychological Counseling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0E307C4B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ndustry and Organization Psychology  I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751D0483" w14:textId="77777777" w:rsidR="00EF351B" w:rsidRPr="00C10FF7" w:rsidRDefault="00EF351B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C10FF7">
              <w:rPr>
                <w:b/>
                <w:sz w:val="16"/>
                <w:szCs w:val="16"/>
              </w:rPr>
              <w:t>102 A Grubu</w:t>
            </w:r>
          </w:p>
          <w:p w14:paraId="7543096D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C10FF7">
              <w:rPr>
                <w:b/>
                <w:sz w:val="16"/>
                <w:szCs w:val="16"/>
              </w:rPr>
              <w:t>Atatürk İlkeleri ve</w:t>
            </w:r>
          </w:p>
          <w:p w14:paraId="27CD93E9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C10FF7">
              <w:rPr>
                <w:b/>
                <w:sz w:val="16"/>
                <w:szCs w:val="16"/>
              </w:rPr>
              <w:t>İnkılap Tarihi</w:t>
            </w:r>
          </w:p>
          <w:p w14:paraId="14B0081F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Derslik: 1304)</w:t>
            </w:r>
          </w:p>
          <w:p w14:paraId="403442C3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FF200D7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171550" w14:textId="77777777" w:rsidR="00EF351B" w:rsidRPr="00853C5C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999CC3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1FEB09" w14:textId="77777777" w:rsidR="00EF351B" w:rsidRDefault="00EF351B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</w:tr>
      <w:tr w:rsidR="00EF351B" w14:paraId="78054789" w14:textId="77777777" w:rsidTr="006F5C16">
        <w:trPr>
          <w:trHeight w:val="236"/>
        </w:trPr>
        <w:tc>
          <w:tcPr>
            <w:tcW w:w="3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D3178B6" w14:textId="77777777" w:rsidR="00EF351B" w:rsidRDefault="00EF351B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DF0A6CC" w14:textId="77777777" w:rsidR="00EF351B" w:rsidRDefault="00EF351B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:00-14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543BC14A" w14:textId="77777777" w:rsidR="00EF351B" w:rsidRPr="00B0453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0453B">
              <w:rPr>
                <w:b/>
                <w:sz w:val="16"/>
                <w:szCs w:val="16"/>
              </w:rPr>
              <w:t xml:space="preserve">Okan Lüleci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13732447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. C. Çabuk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43437CF4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. Peker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F1D6938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ülgün Mat</w:t>
            </w:r>
          </w:p>
          <w:p w14:paraId="765A553E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</w:t>
            </w:r>
          </w:p>
          <w:p w14:paraId="02852BCE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9EE301D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B89DCE" w14:textId="77777777" w:rsidR="00EF351B" w:rsidRPr="00853C5C" w:rsidRDefault="00EF351B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8ACD71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F82738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EF351B" w14:paraId="32CAAF7E" w14:textId="77777777" w:rsidTr="006F5C16">
        <w:trPr>
          <w:trHeight w:val="1109"/>
        </w:trPr>
        <w:tc>
          <w:tcPr>
            <w:tcW w:w="3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D965BCF" w14:textId="77777777" w:rsidR="00EF351B" w:rsidRDefault="00EF351B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C4D1CF2" w14:textId="77777777" w:rsidR="00EF351B" w:rsidRDefault="00EF351B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00-15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055C366D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B0453B">
              <w:rPr>
                <w:b/>
                <w:sz w:val="16"/>
                <w:szCs w:val="16"/>
              </w:rPr>
              <w:t>PSİ IV</w:t>
            </w:r>
          </w:p>
          <w:p w14:paraId="3DA0A427" w14:textId="77777777" w:rsidR="00EF351B" w:rsidRPr="00B0453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56C63A9E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I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0DC3A00F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II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8DB3E2" w:themeFill="text2" w:themeFillTint="66"/>
          </w:tcPr>
          <w:p w14:paraId="24E01F11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C10FF7">
              <w:rPr>
                <w:b/>
                <w:sz w:val="16"/>
                <w:szCs w:val="16"/>
              </w:rPr>
              <w:t>102 B Grubu</w:t>
            </w:r>
          </w:p>
          <w:p w14:paraId="45148AD2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C10FF7">
              <w:rPr>
                <w:b/>
                <w:sz w:val="16"/>
                <w:szCs w:val="16"/>
              </w:rPr>
              <w:t>Atatürk İlkeleri ve</w:t>
            </w:r>
          </w:p>
          <w:p w14:paraId="401E643E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C10FF7">
              <w:rPr>
                <w:b/>
                <w:sz w:val="16"/>
                <w:szCs w:val="16"/>
              </w:rPr>
              <w:t>İnkılap Tarihi</w:t>
            </w:r>
          </w:p>
          <w:p w14:paraId="68F88313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Derslik: 1304)</w:t>
            </w:r>
          </w:p>
          <w:p w14:paraId="20C966F7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697FDD42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580A69" w14:textId="77777777" w:rsidR="00EF351B" w:rsidRPr="00853C5C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944B63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darkGray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1D0EB9" w14:textId="77777777" w:rsidR="00EF351B" w:rsidRDefault="00EF351B" w:rsidP="006F5C16">
            <w:pPr>
              <w:spacing w:after="0" w:line="240" w:lineRule="auto"/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EF351B" w14:paraId="15CA61D2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24BB37E9" w14:textId="77777777" w:rsidR="00EF351B" w:rsidRDefault="00EF351B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D5CB5E5" w14:textId="77777777" w:rsidR="00EF351B" w:rsidRDefault="00EF351B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-16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BADA46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547F3B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A1BF11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72BD7B4" w14:textId="77777777" w:rsidR="00EF351B" w:rsidRPr="00C10FF7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ülgün Mat</w:t>
            </w:r>
          </w:p>
          <w:p w14:paraId="37FED6DA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6854774" w14:textId="77777777" w:rsidR="00EF351B" w:rsidRPr="00B0453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2131A51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1E53B7E" w14:textId="77777777" w:rsidR="00EF351B" w:rsidRDefault="00EF351B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80EBE" w14:textId="77777777" w:rsidR="00EF351B" w:rsidRDefault="00EF351B" w:rsidP="006F5C16">
            <w:pPr>
              <w:spacing w:after="0" w:line="240" w:lineRule="auto"/>
              <w:jc w:val="center"/>
              <w:rPr>
                <w:sz w:val="16"/>
                <w:szCs w:val="16"/>
                <w:highlight w:val="yellow"/>
              </w:rPr>
            </w:pPr>
          </w:p>
        </w:tc>
      </w:tr>
      <w:tr w:rsidR="00EF351B" w14:paraId="792F7CDA" w14:textId="77777777" w:rsidTr="006F5C16">
        <w:trPr>
          <w:gridAfter w:val="8"/>
          <w:wAfter w:w="8663" w:type="dxa"/>
          <w:trHeight w:val="311"/>
        </w:trPr>
        <w:tc>
          <w:tcPr>
            <w:tcW w:w="371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1017841E" w14:textId="77777777" w:rsidR="00EF351B" w:rsidRDefault="00EF351B" w:rsidP="006F5C16">
            <w:pPr>
              <w:spacing w:after="0" w:line="240" w:lineRule="auto"/>
              <w:ind w:left="113" w:right="113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ALI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13429AB" w14:textId="77777777" w:rsidR="00EF351B" w:rsidRDefault="00EF351B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8:30-09:15</w:t>
            </w:r>
          </w:p>
        </w:tc>
      </w:tr>
      <w:tr w:rsidR="006F5C16" w14:paraId="686CD4F8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2DD5C197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C708436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9:30-10:1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38CFAF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  <w:r>
              <w:rPr>
                <w:b/>
                <w:sz w:val="16"/>
                <w:szCs w:val="16"/>
                <w:highlight w:val="yellow"/>
              </w:rPr>
              <w:t>244 Risk Altındaki Çocuklar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284863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  <w:highlight w:val="yellow"/>
              </w:rPr>
              <w:t>229 Deneysel Psikoloji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411D8D19" w14:textId="77777777" w:rsidR="006F5C16" w:rsidRPr="00645501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45501">
              <w:rPr>
                <w:b/>
                <w:sz w:val="16"/>
                <w:szCs w:val="16"/>
              </w:rPr>
              <w:t>354  Kişilik Kuram Y. Yak.</w:t>
            </w:r>
          </w:p>
          <w:p w14:paraId="25BADCD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0CB7C98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44</w:t>
            </w:r>
          </w:p>
          <w:p w14:paraId="01BAFF3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şilik Testler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DDD72C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İstatistik Uygulamaları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8A783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233DBD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A855723" w14:textId="77777777" w:rsidR="006F5C16" w:rsidRPr="006C2308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6F5C16" w14:paraId="6B5867C5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323326A8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F5EB878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30-11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FD7D1B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  <w:highlight w:val="yellow"/>
              </w:rPr>
              <w:t>T. Yılmaz Irmak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5948E7A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. Kaça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1F2ABEFB" w14:textId="77777777" w:rsidR="006F5C16" w:rsidRPr="00645501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45501">
              <w:rPr>
                <w:b/>
                <w:sz w:val="16"/>
                <w:szCs w:val="16"/>
              </w:rPr>
              <w:t xml:space="preserve">S. Tekinsav </w:t>
            </w:r>
          </w:p>
          <w:p w14:paraId="45ED62C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3EF40E1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ınar Ace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3CE5ED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M. Korkmaz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9B5C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85E577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64DA24F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4A0691E0" w14:textId="77777777" w:rsidTr="006F5C16">
        <w:trPr>
          <w:trHeight w:val="286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3991DDD0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</w:tcPr>
          <w:p w14:paraId="2BF7481C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:30-12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489621F4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  <w:r>
              <w:rPr>
                <w:b/>
                <w:sz w:val="16"/>
                <w:szCs w:val="16"/>
                <w:highlight w:val="yellow"/>
              </w:rPr>
              <w:t>PSİ I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42A167E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(Derslik D6)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451CEA94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45501">
              <w:rPr>
                <w:b/>
                <w:sz w:val="16"/>
                <w:szCs w:val="16"/>
              </w:rPr>
              <w:t>PSİ III</w:t>
            </w:r>
          </w:p>
          <w:p w14:paraId="016016C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102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36C0A" w:themeFill="accent6" w:themeFillShade="BF"/>
          </w:tcPr>
          <w:p w14:paraId="5E573A3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V</w:t>
            </w:r>
          </w:p>
          <w:p w14:paraId="53615354" w14:textId="795F5EA0" w:rsidR="006F5C16" w:rsidRDefault="00595995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0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57C6B2C7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  <w:highlight w:val="yellow"/>
              </w:rPr>
              <w:t>PSİ II</w:t>
            </w:r>
          </w:p>
          <w:p w14:paraId="7CC56065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ilgisayar LAB 1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0FF64E" w14:textId="77777777" w:rsidR="006F5C16" w:rsidRDefault="006F5C16" w:rsidP="006F5C16">
            <w:pPr>
              <w:shd w:val="clear" w:color="auto" w:fill="548DD4" w:themeFill="text2" w:themeFillTint="99"/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Çocuk Hakları ve Aile Eğitimi </w:t>
            </w:r>
          </w:p>
          <w:p w14:paraId="6E68F2AA" w14:textId="77777777" w:rsidR="006F5C16" w:rsidRDefault="006F5C16" w:rsidP="006F5C16">
            <w:pPr>
              <w:shd w:val="clear" w:color="auto" w:fill="548DD4" w:themeFill="text2" w:themeFillTint="99"/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. Pala                    PSI I</w:t>
            </w:r>
          </w:p>
          <w:p w14:paraId="4B3245EA" w14:textId="77777777" w:rsidR="006F5C16" w:rsidRDefault="006F5C16" w:rsidP="006F5C16">
            <w:pPr>
              <w:shd w:val="clear" w:color="auto" w:fill="548DD4" w:themeFill="text2" w:themeFillTint="99"/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Derslik: 1205)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62B0FA0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3A75889C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07A6BAA7" w14:textId="77777777" w:rsidTr="006F5C16">
        <w:trPr>
          <w:trHeight w:val="52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791729F8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8B20901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:00-13:4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3110333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Bilişsel Psikolojide Özel Konular 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589CC9A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  <w:r>
              <w:rPr>
                <w:b/>
                <w:sz w:val="16"/>
                <w:szCs w:val="16"/>
              </w:rPr>
              <w:t>240 Research Met. II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227B00F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30 Introduction to Psychology-  I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63E004F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26 Bilişsel Psikoloj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42AD198" w14:textId="77777777" w:rsidR="006F5C16" w:rsidRPr="00B0453B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9B77C9A" w14:textId="77777777" w:rsidR="006F5C16" w:rsidRPr="00B0453B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F33E54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4EEC920" w14:textId="77777777" w:rsidR="006F5C16" w:rsidRPr="006C2308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6F5C16" w14:paraId="2428F1D1" w14:textId="77777777" w:rsidTr="006F5C16">
        <w:trPr>
          <w:trHeight w:val="265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22534D0C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0BF778F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:00-14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7C5A9D9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. Amado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B5D62D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. Arıkan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08A5544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. Pala 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499F0BE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. Kapucu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59843CE" w14:textId="77777777" w:rsidR="006F5C16" w:rsidRPr="00B0453B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D6E1A16" w14:textId="77777777" w:rsidR="006F5C16" w:rsidRPr="00B0453B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3EBBFB2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625D352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43206B36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51D1B0AC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747396D7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00-15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116EA69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V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5CF9219A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darkGray"/>
              </w:rPr>
            </w:pPr>
            <w:r>
              <w:rPr>
                <w:b/>
                <w:sz w:val="16"/>
                <w:szCs w:val="16"/>
              </w:rPr>
              <w:t>PSI I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5C8B06B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5C8E2274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 III</w:t>
            </w:r>
          </w:p>
          <w:p w14:paraId="53CC92E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Derslik 1107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A2CB528" w14:textId="77777777" w:rsidR="006F5C16" w:rsidRPr="00B0453B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02EA86E" w14:textId="77777777" w:rsidR="006F5C16" w:rsidRPr="00B0453B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9006931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FD03F7D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1914CFE1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4DBDD76D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6FE3E27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-16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A3119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4E5D8B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0B8CE8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CD82B9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C0E420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08340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7BFD0F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4BFB1CD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37B88473" w14:textId="77777777" w:rsidTr="006F5C16">
        <w:trPr>
          <w:trHeight w:val="294"/>
        </w:trPr>
        <w:tc>
          <w:tcPr>
            <w:tcW w:w="371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4E77AC60" w14:textId="77777777" w:rsidR="006F5C16" w:rsidRDefault="006F5C16" w:rsidP="006F5C16">
            <w:pPr>
              <w:spacing w:after="0" w:line="240" w:lineRule="auto"/>
              <w:ind w:left="113" w:right="113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ÇARŞAMBA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CBD35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8:30-09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938E64" w14:textId="77777777" w:rsidR="006F5C16" w:rsidRDefault="006F5C16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CCA80F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C39B5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2B373D" w14:textId="77777777" w:rsidR="006F5C16" w:rsidRDefault="006F5C16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F308C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5CB6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7854E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5D134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5342385E" w14:textId="77777777" w:rsidTr="006F5C16">
        <w:trPr>
          <w:trHeight w:val="285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3CBDEF78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89134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9:30-10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4107641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vrimsel Psikolojide Özel Konular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539784E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54 Grup Dinamikler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76D31EE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23 İstatistiğe Giriş- II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C55ADE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FE62D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22DB1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B3B433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AKÜLTE HAVUZ (2.sınıf)</w:t>
            </w:r>
          </w:p>
          <w:p w14:paraId="1B8F651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26B6D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03227CE5" w14:textId="77777777" w:rsidTr="006F5C16">
        <w:trPr>
          <w:trHeight w:val="52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2E794032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09407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30-11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375BD6E4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. Teközel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594FB68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. Meşe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</w:tcPr>
          <w:p w14:paraId="621A40B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. Korkmaz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432A1DA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77E01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DCBF8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9AC6A7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7D61EC" w14:textId="77777777" w:rsidR="006F5C16" w:rsidRDefault="006F5C16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</w:tr>
      <w:tr w:rsidR="006F5C16" w14:paraId="27453F61" w14:textId="77777777" w:rsidTr="006F5C16">
        <w:trPr>
          <w:trHeight w:val="286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5D1E0EB8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5278528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:30-12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382C37F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I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36C0A" w:themeFill="accent6" w:themeFillShade="BF"/>
          </w:tcPr>
          <w:p w14:paraId="136C79F8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V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5B3D7" w:themeFill="accent1" w:themeFillTint="99"/>
          </w:tcPr>
          <w:p w14:paraId="438FD42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</w:t>
            </w:r>
          </w:p>
          <w:p w14:paraId="7FCA59F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10EB5B3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16FCD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7CEF606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16EF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1B9C3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</w:tr>
      <w:tr w:rsidR="006F5C16" w14:paraId="2B9DDE14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269D2BB4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26C75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:00-13:4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5027BD10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uman Memory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1F8CF2B2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Cross-Cultural Psychology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474F0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33AEF05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42 Adolescent Psychology</w:t>
            </w:r>
          </w:p>
          <w:p w14:paraId="59473A1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rslik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C8D0B5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219 Interview Skills </w:t>
            </w:r>
          </w:p>
          <w:p w14:paraId="69F96AF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rslik?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0895575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A0272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4E0B8944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</w:rPr>
              <w:t xml:space="preserve">Genel  Psikoloji-II </w:t>
            </w:r>
            <w:r w:rsidRPr="006C2308">
              <w:rPr>
                <w:b/>
                <w:sz w:val="16"/>
                <w:szCs w:val="16"/>
                <w:highlight w:val="magenta"/>
              </w:rPr>
              <w:t>FELSEFE</w:t>
            </w:r>
          </w:p>
        </w:tc>
      </w:tr>
      <w:tr w:rsidR="006F5C16" w14:paraId="374692FE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625D8014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75ECD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:00-14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0DCCA8A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. Kapucu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7F6EE1C3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E.Akça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5BD7E089" w14:textId="77777777" w:rsidR="006F5C16" w:rsidRPr="00E7453D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E7453D">
              <w:rPr>
                <w:b/>
                <w:sz w:val="16"/>
                <w:szCs w:val="16"/>
              </w:rPr>
              <w:t>132 Phy. Psy. Human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03CDDACA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. Doğan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B4F23E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. C. Çabuk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620B79E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3127C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58CFCF0A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Fidan Türk</w:t>
            </w:r>
          </w:p>
        </w:tc>
      </w:tr>
      <w:tr w:rsidR="006F5C16" w14:paraId="19C45B05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2981E461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23295D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00-15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36C0A" w:themeFill="accent6" w:themeFillShade="BF"/>
          </w:tcPr>
          <w:p w14:paraId="1AF6C39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V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36C0A" w:themeFill="accent6" w:themeFillShade="BF"/>
          </w:tcPr>
          <w:p w14:paraId="07BADDAA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V</w:t>
            </w:r>
          </w:p>
          <w:p w14:paraId="26D679C2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8DB3E2" w:themeFill="text2" w:themeFillTint="66"/>
          </w:tcPr>
          <w:p w14:paraId="0D09C765" w14:textId="77777777" w:rsidR="006F5C16" w:rsidRPr="00E7453D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E7453D">
              <w:rPr>
                <w:b/>
                <w:sz w:val="16"/>
                <w:szCs w:val="16"/>
              </w:rPr>
              <w:t>E. Koylu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36C0A" w:themeFill="accent6" w:themeFillShade="BF"/>
          </w:tcPr>
          <w:p w14:paraId="4B331ED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V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0333244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I</w:t>
            </w:r>
          </w:p>
          <w:p w14:paraId="5C04840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rslik: 110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3449C328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0CD0B25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ÜNİVERSİTE</w:t>
            </w:r>
          </w:p>
          <w:p w14:paraId="3D579C0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EÇMELİSİ </w:t>
            </w:r>
          </w:p>
          <w:p w14:paraId="6508ED1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(3. sınıf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C689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479E0E2D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1CE48837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A5EB4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-16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1FE61F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C1F1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29D15128" w14:textId="77777777" w:rsidR="006F5C16" w:rsidRPr="00E7453D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E7453D">
              <w:rPr>
                <w:b/>
                <w:sz w:val="16"/>
                <w:szCs w:val="16"/>
              </w:rPr>
              <w:t>PSİ I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232DE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A567AB" w14:textId="77777777" w:rsidR="006F5C16" w:rsidRPr="00E7453D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86AFB0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540EBEF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İnsan Davranışını Anlamak </w:t>
            </w:r>
          </w:p>
          <w:p w14:paraId="54C1D7C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ınar Acet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7F243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681F9B42" w14:textId="77777777" w:rsidTr="006F5C16">
        <w:trPr>
          <w:gridAfter w:val="8"/>
          <w:wAfter w:w="8663" w:type="dxa"/>
          <w:trHeight w:val="248"/>
        </w:trPr>
        <w:tc>
          <w:tcPr>
            <w:tcW w:w="371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1592C245" w14:textId="77777777" w:rsidR="006F5C16" w:rsidRDefault="006F5C16" w:rsidP="006F5C16">
            <w:pPr>
              <w:spacing w:after="0" w:line="240" w:lineRule="auto"/>
              <w:ind w:left="113" w:right="113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ERŞEMBE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39673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8:30-09:15</w:t>
            </w:r>
          </w:p>
        </w:tc>
      </w:tr>
      <w:tr w:rsidR="006F5C16" w14:paraId="2DC13190" w14:textId="77777777" w:rsidTr="006F5C16">
        <w:trPr>
          <w:trHeight w:val="215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1F9418E2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B4AC8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9:30-10:1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6DC0825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29 Trafik Psikolojisi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0D56345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25 Grup Psikoterapileri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F224EC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52 Gelişim Psikolojisi I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236424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69A5B6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3AB1CA60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</w:rPr>
              <w:t xml:space="preserve">Genel Psikoloji- </w:t>
            </w:r>
            <w:r w:rsidRPr="006C2308">
              <w:rPr>
                <w:b/>
                <w:sz w:val="16"/>
                <w:szCs w:val="16"/>
                <w:highlight w:val="cyan"/>
              </w:rPr>
              <w:t>SOSYOLOJİ</w:t>
            </w:r>
          </w:p>
          <w:p w14:paraId="51AD88AF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09618A2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</w:rPr>
              <w:t>Sosyal  Psikoloji  II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7DFEA9B3" w14:textId="77777777" w:rsidR="006F5C16" w:rsidRPr="006C2308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</w:rPr>
              <w:t>Sosyal Psikolojinin Temelleri II</w:t>
            </w:r>
          </w:p>
        </w:tc>
      </w:tr>
      <w:tr w:rsidR="006F5C16" w14:paraId="53180DEE" w14:textId="77777777" w:rsidTr="006F5C16">
        <w:trPr>
          <w:trHeight w:val="290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67972CC3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D31AC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30-11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02875E7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G. Kaça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1E40B46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. Tekinsav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356C3B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. Yılmaz Irmak 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29E4514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CCCD9B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49C85BCD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idan Türk  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2676B505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  <w:highlight w:val="cyan"/>
              </w:rPr>
              <w:t>SOSYOLOJİ</w:t>
            </w:r>
            <w:r w:rsidRPr="006C2308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330B49B9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  <w:highlight w:val="magenta"/>
              </w:rPr>
              <w:t>(FELSEFE)</w:t>
            </w:r>
            <w:r w:rsidRPr="006C2308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6F5C16" w14:paraId="7E791572" w14:textId="77777777" w:rsidTr="006F5C16">
        <w:trPr>
          <w:trHeight w:val="232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5CDB477D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2730E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:30-12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6D14C87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I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36C0A" w:themeFill="accent6" w:themeFillShade="BF"/>
          </w:tcPr>
          <w:p w14:paraId="515B31A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V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00"/>
          </w:tcPr>
          <w:p w14:paraId="328DBFB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I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0301CC9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7711A9C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AAD54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48A54" w:themeFill="background2" w:themeFillShade="80"/>
          </w:tcPr>
          <w:p w14:paraId="63C4756E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</w:rPr>
              <w:t>Mehmet Peker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48A54" w:themeFill="background2" w:themeFillShade="80"/>
          </w:tcPr>
          <w:p w14:paraId="02D9F42D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Ece Akça </w:t>
            </w:r>
          </w:p>
        </w:tc>
      </w:tr>
      <w:tr w:rsidR="006F5C16" w14:paraId="0FDC2C03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0638B1FA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07C17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:00-13:4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3B75680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46 Psikometri  II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223CC8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50 Sosyal Psikoloji II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526AFD10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20 Psikolojide Etik İlkeler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D7B1F5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6EF06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660878B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27 Bilg. Uy. İst.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6E0B6575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</w:rPr>
              <w:t xml:space="preserve">Gelişim  Psikolojisi </w:t>
            </w:r>
            <w:r>
              <w:rPr>
                <w:b/>
                <w:sz w:val="16"/>
                <w:szCs w:val="16"/>
              </w:rPr>
              <w:t>-</w:t>
            </w:r>
            <w:r w:rsidRPr="006C2308">
              <w:rPr>
                <w:b/>
                <w:sz w:val="16"/>
                <w:szCs w:val="16"/>
              </w:rPr>
              <w:t>II</w:t>
            </w:r>
          </w:p>
          <w:p w14:paraId="46403210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  <w:highlight w:val="magenta"/>
              </w:rPr>
              <w:t>FELSEFE</w:t>
            </w: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CD73B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19CB15C3" w14:textId="77777777" w:rsidTr="006F5C16">
        <w:trPr>
          <w:trHeight w:val="824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0C913959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1BF09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:00-14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6D1A7C7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. Korkmaz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C266E1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. Teközel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59599E40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. Pala</w:t>
            </w:r>
          </w:p>
          <w:p w14:paraId="5E18E4C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C0E675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A01AE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4C35BC2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. Arıkan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44801E00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</w:rPr>
              <w:t>Banu Çengelci Özekes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 w:themeFill="background2" w:themeFillShade="E6"/>
          </w:tcPr>
          <w:p w14:paraId="020BCD2E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673712C6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1F0E883A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CCDE6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00-15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33C3A634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Sİ III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73CBF4D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727C3DF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V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362C5CA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4A96C0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 w:themeFill="text2" w:themeFillTint="66"/>
          </w:tcPr>
          <w:p w14:paraId="0B85F85A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Sİ I  (Online) 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955BC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DD9C3" w:themeFill="background2" w:themeFillShade="E6"/>
          </w:tcPr>
          <w:p w14:paraId="55EFAFC6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5244D341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C0C0C0"/>
          </w:tcPr>
          <w:p w14:paraId="46D81996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B5A594B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-16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08F3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237D0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7FA6D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</w:tcPr>
          <w:p w14:paraId="68317746" w14:textId="77777777" w:rsidR="006F5C16" w:rsidRDefault="006F5C16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ÖĞRETMENLİK UYGULAMALARI 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9B67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9944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DA1F3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ED50E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375FB9ED" w14:textId="77777777" w:rsidTr="006F5C16">
        <w:trPr>
          <w:gridAfter w:val="8"/>
          <w:wAfter w:w="8663" w:type="dxa"/>
          <w:trHeight w:val="178"/>
        </w:trPr>
        <w:tc>
          <w:tcPr>
            <w:tcW w:w="371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356946B2" w14:textId="77777777" w:rsidR="006F5C16" w:rsidRDefault="006F5C16" w:rsidP="006F5C16">
            <w:pPr>
              <w:spacing w:after="0" w:line="240" w:lineRule="auto"/>
              <w:ind w:left="113" w:right="113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UMA</w:t>
            </w:r>
          </w:p>
        </w:tc>
        <w:tc>
          <w:tcPr>
            <w:tcW w:w="60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2C9EB97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8:30-09:15</w:t>
            </w:r>
          </w:p>
        </w:tc>
      </w:tr>
      <w:tr w:rsidR="006F5C16" w14:paraId="38630236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6E6C8A2B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auto"/>
            </w:tcBorders>
          </w:tcPr>
          <w:p w14:paraId="54FD81FD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9:30-10:1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1C70B62E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Lisans Tezi 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 w:themeFill="text2" w:themeFillTint="99"/>
          </w:tcPr>
          <w:p w14:paraId="2B09D270" w14:textId="77777777" w:rsidR="006F5C16" w:rsidRPr="00C10FF7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21 </w:t>
            </w:r>
            <w:r w:rsidRPr="00C10FF7">
              <w:rPr>
                <w:b/>
                <w:sz w:val="16"/>
                <w:szCs w:val="16"/>
              </w:rPr>
              <w:t>Felsefenin Temel Problemleri</w:t>
            </w:r>
          </w:p>
          <w:p w14:paraId="32DAD05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0F77F95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23  Adult Psychopathology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566F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C85FF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5D672B" w14:textId="77777777" w:rsidR="006F5C16" w:rsidRPr="0005154D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4BCD2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0A978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bookmarkStart w:id="1" w:name="_heading=h.30j0zll" w:colFirst="0" w:colLast="0"/>
            <w:bookmarkEnd w:id="1"/>
          </w:p>
        </w:tc>
      </w:tr>
      <w:tr w:rsidR="006F5C16" w14:paraId="7A9852CA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49589CFF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678BB222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30-11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753DB7D6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V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 w:themeFill="text2" w:themeFillTint="99"/>
          </w:tcPr>
          <w:p w14:paraId="5BC285C0" w14:textId="77777777" w:rsidR="006F5C16" w:rsidRPr="00AA29B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aya Sütçüoğlu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5091FE13" w14:textId="77777777" w:rsidR="006F5C16" w:rsidRDefault="006F5C16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idan Türk 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CD0B41" w14:textId="77777777" w:rsidR="006F5C16" w:rsidRDefault="006F5C16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3562C0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1A4B0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BDE965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8A54" w:themeFill="background2" w:themeFillShade="80"/>
          </w:tcPr>
          <w:p w14:paraId="66AF9FF4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Gelişim Psikolojisi- II </w:t>
            </w:r>
            <w:r w:rsidRPr="006C2308">
              <w:rPr>
                <w:b/>
                <w:sz w:val="16"/>
                <w:szCs w:val="16"/>
                <w:highlight w:val="cyan"/>
              </w:rPr>
              <w:t>SOSYOLOJİ</w:t>
            </w:r>
            <w:r w:rsidRPr="006C2308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6F5C16" w14:paraId="5228CAB0" w14:textId="77777777" w:rsidTr="006F5C16">
        <w:trPr>
          <w:trHeight w:val="239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40AD18F4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auto"/>
              <w:right w:val="single" w:sz="4" w:space="0" w:color="000000"/>
            </w:tcBorders>
          </w:tcPr>
          <w:p w14:paraId="4BA30EFF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:30-12:1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49833BF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548DD4" w:themeFill="text2" w:themeFillTint="99"/>
          </w:tcPr>
          <w:p w14:paraId="4AA0E2E0" w14:textId="77777777" w:rsidR="006F5C16" w:rsidRPr="00AA29B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2D050"/>
          </w:tcPr>
          <w:p w14:paraId="192C8B4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İ III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E8362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734133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992E1A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8A567E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948A54" w:themeFill="background2" w:themeFillShade="80"/>
          </w:tcPr>
          <w:p w14:paraId="4824D858" w14:textId="77777777" w:rsidR="006F5C16" w:rsidRPr="006C2308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720" w:hanging="720"/>
              <w:rPr>
                <w:b/>
                <w:color w:val="000000"/>
                <w:sz w:val="16"/>
                <w:szCs w:val="16"/>
              </w:rPr>
            </w:pPr>
          </w:p>
          <w:p w14:paraId="488C872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  <w:r w:rsidRPr="006C2308">
              <w:rPr>
                <w:b/>
                <w:sz w:val="16"/>
                <w:szCs w:val="16"/>
              </w:rPr>
              <w:t>Banu Çengelci Özekes</w:t>
            </w:r>
          </w:p>
        </w:tc>
      </w:tr>
      <w:tr w:rsidR="006F5C16" w14:paraId="7E295497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01F4A9A4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221CBB0B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:00-13:45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3404CE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14D2CB01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C2308">
              <w:rPr>
                <w:b/>
                <w:sz w:val="16"/>
                <w:szCs w:val="16"/>
              </w:rPr>
              <w:t>Engelli Çocuklar İçin Eğitim Uygulamaları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 w:themeFill="text2" w:themeFillTint="99"/>
          </w:tcPr>
          <w:p w14:paraId="75C2A8B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128  Ü.Yaş.Geç. 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7CFA65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42DF9A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2CF5A8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7D0C53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F2B60B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24A4ABC8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129F3372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0085695F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:00-14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928038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2F1C3DB8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. Çengelci Özekes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48DD4" w:themeFill="text2" w:themeFillTint="99"/>
          </w:tcPr>
          <w:p w14:paraId="69787B7E" w14:textId="77777777" w:rsidR="006F5C16" w:rsidRPr="006C152F" w:rsidRDefault="006F5C16" w:rsidP="006F5C16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C152F">
              <w:rPr>
                <w:b/>
                <w:sz w:val="16"/>
                <w:szCs w:val="16"/>
              </w:rPr>
              <w:t>A.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6C152F">
              <w:rPr>
                <w:b/>
                <w:sz w:val="16"/>
                <w:szCs w:val="16"/>
              </w:rPr>
              <w:t>Kapucu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E26897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773B587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D07D11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FED190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5E6DC78" w14:textId="77777777" w:rsidR="006F5C16" w:rsidRPr="006C2308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</w:tr>
      <w:tr w:rsidR="006F5C16" w14:paraId="2F9F5B43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5C5ED65F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3D52D5A0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00-15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DDA302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2676C1A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SI IV</w:t>
            </w:r>
          </w:p>
          <w:p w14:paraId="34F104CE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D522F73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4F315BB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C95A7A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44DDAA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9C9435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928DC7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  <w:highlight w:val="yellow"/>
              </w:rPr>
            </w:pPr>
          </w:p>
        </w:tc>
      </w:tr>
      <w:tr w:rsidR="006F5C16" w14:paraId="33BD75BF" w14:textId="77777777" w:rsidTr="006F5C16">
        <w:trPr>
          <w:trHeight w:val="22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0F7CE77E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16"/>
                <w:szCs w:val="16"/>
                <w:highlight w:val="yellow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45C9918F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00-16:45</w:t>
            </w: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E1EB0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030BD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B1BB0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2192F" w14:textId="77777777" w:rsidR="006F5C16" w:rsidRPr="00853C5C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DD0FA5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ADF22C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307BE4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DC7F9" w14:textId="77777777" w:rsidR="006F5C16" w:rsidRDefault="006F5C16" w:rsidP="006F5C1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000000"/>
                <w:sz w:val="16"/>
                <w:szCs w:val="16"/>
              </w:rPr>
            </w:pPr>
          </w:p>
        </w:tc>
      </w:tr>
      <w:tr w:rsidR="006F5C16" w14:paraId="3646133D" w14:textId="77777777" w:rsidTr="006F5C16">
        <w:trPr>
          <w:trHeight w:val="108"/>
        </w:trPr>
        <w:tc>
          <w:tcPr>
            <w:tcW w:w="371" w:type="dxa"/>
            <w:vMerge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C0C0C0"/>
          </w:tcPr>
          <w:p w14:paraId="065AF582" w14:textId="77777777" w:rsidR="006F5C16" w:rsidRDefault="006F5C16" w:rsidP="006F5C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6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95B3D7"/>
          </w:tcPr>
          <w:p w14:paraId="6A893CE3" w14:textId="77777777" w:rsidR="006F5C16" w:rsidRDefault="006F5C16" w:rsidP="006F5C16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1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DB3E2"/>
          </w:tcPr>
          <w:p w14:paraId="2DF1C74D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. Sınıf (126)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F77B1F6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I. Sınıf (92)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</w:tcPr>
          <w:p w14:paraId="1DF2EDC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II. Sınıf (103)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 w:themeFill="accent6" w:themeFillShade="BF"/>
          </w:tcPr>
          <w:p w14:paraId="0B99BD99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V. Sınıf (129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B4E2E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30C02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085A3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İĞER BÖLÜMLER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3A10B" w14:textId="77777777" w:rsidR="006F5C16" w:rsidRDefault="006F5C16" w:rsidP="006F5C16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İĞER BÖLÜMLER</w:t>
            </w:r>
          </w:p>
        </w:tc>
      </w:tr>
    </w:tbl>
    <w:p w14:paraId="395CE8BF" w14:textId="77777777" w:rsidR="00425F09" w:rsidRDefault="006F5C16">
      <w:p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color w:val="000000"/>
          <w:sz w:val="16"/>
          <w:szCs w:val="16"/>
        </w:rPr>
      </w:pPr>
      <w:r>
        <w:rPr>
          <w:color w:val="000000"/>
          <w:sz w:val="16"/>
          <w:szCs w:val="16"/>
        </w:rPr>
        <w:br w:type="textWrapping" w:clear="all"/>
      </w:r>
    </w:p>
    <w:sectPr w:rsidR="00425F09">
      <w:pgSz w:w="12240" w:h="15840"/>
      <w:pgMar w:top="1417" w:right="1417" w:bottom="1417" w:left="1417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C21BC"/>
    <w:multiLevelType w:val="hybridMultilevel"/>
    <w:tmpl w:val="EF58C1A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322D19"/>
    <w:multiLevelType w:val="hybridMultilevel"/>
    <w:tmpl w:val="1AB8838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D304B"/>
    <w:multiLevelType w:val="hybridMultilevel"/>
    <w:tmpl w:val="A40E32E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3194643">
    <w:abstractNumId w:val="0"/>
  </w:num>
  <w:num w:numId="2" w16cid:durableId="1412892920">
    <w:abstractNumId w:val="1"/>
  </w:num>
  <w:num w:numId="3" w16cid:durableId="638069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jaytLQ0NzWzMDFS0lEKTi0uzszPAykwqgUA7GlwtSwAAAA="/>
  </w:docVars>
  <w:rsids>
    <w:rsidRoot w:val="00425F09"/>
    <w:rsid w:val="000048B5"/>
    <w:rsid w:val="0005154D"/>
    <w:rsid w:val="00052928"/>
    <w:rsid w:val="0009589D"/>
    <w:rsid w:val="000A4DEB"/>
    <w:rsid w:val="00191390"/>
    <w:rsid w:val="0019607F"/>
    <w:rsid w:val="001A72DB"/>
    <w:rsid w:val="001C3CD0"/>
    <w:rsid w:val="0027786F"/>
    <w:rsid w:val="002A2AC3"/>
    <w:rsid w:val="002A45FD"/>
    <w:rsid w:val="002B0EC2"/>
    <w:rsid w:val="002C5657"/>
    <w:rsid w:val="003139CA"/>
    <w:rsid w:val="003933A9"/>
    <w:rsid w:val="003B569C"/>
    <w:rsid w:val="003D2CBD"/>
    <w:rsid w:val="00425F09"/>
    <w:rsid w:val="004849F4"/>
    <w:rsid w:val="00493E3A"/>
    <w:rsid w:val="00496E82"/>
    <w:rsid w:val="004C68BC"/>
    <w:rsid w:val="004F092F"/>
    <w:rsid w:val="00501131"/>
    <w:rsid w:val="00595995"/>
    <w:rsid w:val="005B332B"/>
    <w:rsid w:val="005E02B2"/>
    <w:rsid w:val="00612435"/>
    <w:rsid w:val="00645501"/>
    <w:rsid w:val="006B2C9C"/>
    <w:rsid w:val="006B435B"/>
    <w:rsid w:val="006C152F"/>
    <w:rsid w:val="006C2308"/>
    <w:rsid w:val="006D0C53"/>
    <w:rsid w:val="006F5C16"/>
    <w:rsid w:val="0071564B"/>
    <w:rsid w:val="00740DA9"/>
    <w:rsid w:val="007926BB"/>
    <w:rsid w:val="00803E26"/>
    <w:rsid w:val="00806408"/>
    <w:rsid w:val="008456B4"/>
    <w:rsid w:val="00853C5C"/>
    <w:rsid w:val="008F3B76"/>
    <w:rsid w:val="00920804"/>
    <w:rsid w:val="009B4766"/>
    <w:rsid w:val="009E04AF"/>
    <w:rsid w:val="009E4CD7"/>
    <w:rsid w:val="009F2E18"/>
    <w:rsid w:val="009F4D43"/>
    <w:rsid w:val="009F570F"/>
    <w:rsid w:val="00A52FAA"/>
    <w:rsid w:val="00A7109A"/>
    <w:rsid w:val="00AA29BC"/>
    <w:rsid w:val="00AC27C2"/>
    <w:rsid w:val="00AC4099"/>
    <w:rsid w:val="00B0453B"/>
    <w:rsid w:val="00B407E7"/>
    <w:rsid w:val="00B77CFF"/>
    <w:rsid w:val="00C10FF7"/>
    <w:rsid w:val="00C22D53"/>
    <w:rsid w:val="00C32DBC"/>
    <w:rsid w:val="00C95833"/>
    <w:rsid w:val="00CB33FD"/>
    <w:rsid w:val="00D02824"/>
    <w:rsid w:val="00D106E0"/>
    <w:rsid w:val="00D80F41"/>
    <w:rsid w:val="00E14162"/>
    <w:rsid w:val="00E67965"/>
    <w:rsid w:val="00E7453D"/>
    <w:rsid w:val="00E7531B"/>
    <w:rsid w:val="00EC1C80"/>
    <w:rsid w:val="00EC326A"/>
    <w:rsid w:val="00EF2DB7"/>
    <w:rsid w:val="00EF351B"/>
    <w:rsid w:val="00F16247"/>
    <w:rsid w:val="00F9655D"/>
    <w:rsid w:val="00FA660B"/>
    <w:rsid w:val="00FD61C9"/>
    <w:rsid w:val="00FF0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AF174"/>
  <w15:docId w15:val="{9BDCD9A8-3312-4455-81FD-8E5FDA1F2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o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ralkYok">
    <w:name w:val="No Spacing"/>
    <w:uiPriority w:val="1"/>
    <w:qFormat/>
    <w:rsid w:val="003F4407"/>
    <w:pPr>
      <w:spacing w:after="0" w:line="240" w:lineRule="auto"/>
    </w:pPr>
    <w:rPr>
      <w:rFonts w:eastAsia="Times New Roman"/>
      <w:lang w:eastAsia="tr-TR"/>
    </w:rPr>
  </w:style>
  <w:style w:type="table" w:customStyle="1" w:styleId="a0">
    <w:basedOn w:val="NormalTablo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106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106E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6C15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XJvb6nj4rNNJ3zlIf3wGAKnvkQw==">AMUW2mUoL340M57EBKjb0SI0B6qyTzY6o3oWOGMd+iciDhdyNfX5eelaqDwy4hbKygvnJpuUfuSlJqDAgEEfY1ACAzLeZDorEQB/RIETw+fv1rKqAXIqLp6300Obse0AqKVFt6xbA4+YqiyseqnjsFO7vF1z9n6VWsOVKGKbcP07GVj/zcxdVpD2Ee09wDflqi9fwNxmi15AatfucVFPBiSm/L22IhNDi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SU</dc:creator>
  <cp:lastModifiedBy>mehmet peker</cp:lastModifiedBy>
  <cp:revision>6</cp:revision>
  <dcterms:created xsi:type="dcterms:W3CDTF">2024-01-30T12:14:00Z</dcterms:created>
  <dcterms:modified xsi:type="dcterms:W3CDTF">2024-02-02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e58d2b67843a0ef10e603034b9579d84ed3d9474d6cd369988ff6f1a0248fe</vt:lpwstr>
  </property>
</Properties>
</file>